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ABAD50" w14:textId="60A1F599" w:rsidR="00246058" w:rsidRPr="00D31629" w:rsidRDefault="00C1069F">
      <w:r>
        <w:rPr>
          <w:b/>
          <w:bCs/>
        </w:rPr>
        <w:t>1.</w:t>
      </w:r>
      <w:r w:rsidR="00D31629">
        <w:rPr>
          <w:b/>
          <w:bCs/>
        </w:rPr>
        <w:t xml:space="preserve"> </w:t>
      </w:r>
      <w:r w:rsidR="00D31629">
        <w:t>If the students are caught plagiarizing each other, they will not pass the course. They could work together to help each other understand the coursework instead of copying.</w:t>
      </w:r>
    </w:p>
    <w:p w14:paraId="2AA1F642" w14:textId="47643ED8" w:rsidR="003942EA" w:rsidRPr="003942EA" w:rsidRDefault="00C1069F">
      <w:r>
        <w:rPr>
          <w:b/>
          <w:bCs/>
        </w:rPr>
        <w:t xml:space="preserve">2. </w:t>
      </w:r>
      <w:r w:rsidR="003942EA">
        <w:t>Types of cheating include, but are not limited to:</w:t>
      </w:r>
    </w:p>
    <w:p w14:paraId="6B3DEA10" w14:textId="2C288C7A" w:rsidR="006B5E24" w:rsidRDefault="006B5E24">
      <w:r>
        <w:t>Copying the work of another student or an uncited source and trying to pass it as your own.</w:t>
      </w:r>
    </w:p>
    <w:p w14:paraId="2B195185" w14:textId="77777777" w:rsidR="003942EA" w:rsidRDefault="003942EA">
      <w:r>
        <w:t>Paying someone or a service to complete your work for you.</w:t>
      </w:r>
    </w:p>
    <w:p w14:paraId="2CE23732" w14:textId="77777777" w:rsidR="003942EA" w:rsidRDefault="003942EA">
      <w:r>
        <w:t>Having someone else impersonate you to take a test or turn in homework.</w:t>
      </w:r>
    </w:p>
    <w:p w14:paraId="06D61F0D" w14:textId="086880F9" w:rsidR="00C1069F" w:rsidRPr="006B5E24" w:rsidRDefault="003942EA">
      <w:r>
        <w:t>Working with one or more others to cheat.</w:t>
      </w:r>
      <w:r w:rsidR="006B5E24">
        <w:t xml:space="preserve"> </w:t>
      </w:r>
    </w:p>
    <w:p w14:paraId="1DE51C90" w14:textId="77777777" w:rsidR="00BA6FCB" w:rsidRPr="00C1069F" w:rsidRDefault="00C1069F">
      <w:pPr>
        <w:rPr>
          <w:b/>
          <w:bCs/>
        </w:rPr>
      </w:pPr>
      <w:r>
        <w:rPr>
          <w:b/>
          <w:bCs/>
        </w:rPr>
        <w:t xml:space="preserve">3. </w:t>
      </w:r>
    </w:p>
    <w:tbl>
      <w:tblPr>
        <w:tblStyle w:val="TableGrid"/>
        <w:tblW w:w="0" w:type="auto"/>
        <w:tblLook w:val="04A0" w:firstRow="1" w:lastRow="0" w:firstColumn="1" w:lastColumn="0" w:noHBand="0" w:noVBand="1"/>
      </w:tblPr>
      <w:tblGrid>
        <w:gridCol w:w="3116"/>
        <w:gridCol w:w="3117"/>
        <w:gridCol w:w="3117"/>
      </w:tblGrid>
      <w:tr w:rsidR="00BA6FCB" w14:paraId="40D831FA" w14:textId="77777777" w:rsidTr="00BA6FCB">
        <w:tc>
          <w:tcPr>
            <w:tcW w:w="3116" w:type="dxa"/>
          </w:tcPr>
          <w:p w14:paraId="4B9BFC00" w14:textId="1201F8CE" w:rsidR="00BA6FCB" w:rsidRDefault="00BA6FCB">
            <w:pPr>
              <w:rPr>
                <w:b/>
                <w:bCs/>
              </w:rPr>
            </w:pPr>
            <w:r>
              <w:rPr>
                <w:b/>
                <w:bCs/>
              </w:rPr>
              <w:t>Name</w:t>
            </w:r>
          </w:p>
        </w:tc>
        <w:tc>
          <w:tcPr>
            <w:tcW w:w="3117" w:type="dxa"/>
          </w:tcPr>
          <w:p w14:paraId="3A1F7B92" w14:textId="2D8C6F64" w:rsidR="00BA6FCB" w:rsidRDefault="00BA6FCB">
            <w:pPr>
              <w:rPr>
                <w:b/>
                <w:bCs/>
              </w:rPr>
            </w:pPr>
            <w:r>
              <w:rPr>
                <w:b/>
                <w:bCs/>
              </w:rPr>
              <w:t>Location</w:t>
            </w:r>
          </w:p>
        </w:tc>
        <w:tc>
          <w:tcPr>
            <w:tcW w:w="3117" w:type="dxa"/>
          </w:tcPr>
          <w:p w14:paraId="64D45545" w14:textId="3F3BD1CF" w:rsidR="00BA6FCB" w:rsidRDefault="00BA6FCB">
            <w:pPr>
              <w:rPr>
                <w:b/>
                <w:bCs/>
              </w:rPr>
            </w:pPr>
            <w:r>
              <w:rPr>
                <w:b/>
                <w:bCs/>
              </w:rPr>
              <w:t>Hours</w:t>
            </w:r>
          </w:p>
        </w:tc>
      </w:tr>
      <w:tr w:rsidR="00BA6FCB" w14:paraId="05D7570A" w14:textId="77777777" w:rsidTr="00BA6FCB">
        <w:tc>
          <w:tcPr>
            <w:tcW w:w="3116" w:type="dxa"/>
          </w:tcPr>
          <w:p w14:paraId="41020B9A" w14:textId="388D55E7" w:rsidR="00BA6FCB" w:rsidRPr="00BA6FCB" w:rsidRDefault="00BA6FCB">
            <w:proofErr w:type="spellStart"/>
            <w:r>
              <w:t>Jiahao</w:t>
            </w:r>
            <w:proofErr w:type="spellEnd"/>
            <w:r>
              <w:t xml:space="preserve"> Deng (jdeng1s@semo.edu)</w:t>
            </w:r>
          </w:p>
        </w:tc>
        <w:tc>
          <w:tcPr>
            <w:tcW w:w="3117" w:type="dxa"/>
          </w:tcPr>
          <w:p w14:paraId="0683ED3D" w14:textId="595C47F1" w:rsidR="00BA6FCB" w:rsidRPr="00BA6FCB" w:rsidRDefault="00BA6FCB">
            <w:r>
              <w:t>DH017</w:t>
            </w:r>
          </w:p>
        </w:tc>
        <w:tc>
          <w:tcPr>
            <w:tcW w:w="3117" w:type="dxa"/>
          </w:tcPr>
          <w:p w14:paraId="4A5E7DA8" w14:textId="77777777" w:rsidR="00BA6FCB" w:rsidRDefault="00BA6FCB">
            <w:r>
              <w:t>T, R:</w:t>
            </w:r>
          </w:p>
          <w:p w14:paraId="6E854916" w14:textId="77777777" w:rsidR="00BA6FCB" w:rsidRDefault="00BA6FCB">
            <w:r>
              <w:t>12:30 -1</w:t>
            </w:r>
          </w:p>
          <w:p w14:paraId="5301CCE7" w14:textId="77777777" w:rsidR="00BA6FCB" w:rsidRDefault="00BA6FCB">
            <w:r>
              <w:t>2 – 2:30</w:t>
            </w:r>
          </w:p>
          <w:p w14:paraId="3640C1EE" w14:textId="11D6647D" w:rsidR="00BA6FCB" w:rsidRDefault="00BA6FCB">
            <w:r>
              <w:t>3:30 – 4</w:t>
            </w:r>
          </w:p>
          <w:p w14:paraId="0E30EBEB" w14:textId="57387C14" w:rsidR="00BA6FCB" w:rsidRPr="00BA6FCB" w:rsidRDefault="00BA6FCB">
            <w:r>
              <w:t>or by appt.</w:t>
            </w:r>
          </w:p>
        </w:tc>
      </w:tr>
    </w:tbl>
    <w:p w14:paraId="2F6FA801" w14:textId="27B9CC73" w:rsidR="00C1069F" w:rsidRPr="00C1069F" w:rsidRDefault="00C1069F">
      <w:pPr>
        <w:rPr>
          <w:b/>
          <w:bCs/>
        </w:rPr>
      </w:pPr>
    </w:p>
    <w:sectPr w:rsidR="00C1069F" w:rsidRPr="00C1069F">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71584D" w14:textId="77777777" w:rsidR="006C4917" w:rsidRDefault="006C4917" w:rsidP="00E9131E">
      <w:pPr>
        <w:spacing w:after="0" w:line="240" w:lineRule="auto"/>
      </w:pPr>
      <w:r>
        <w:separator/>
      </w:r>
    </w:p>
  </w:endnote>
  <w:endnote w:type="continuationSeparator" w:id="0">
    <w:p w14:paraId="152DF029" w14:textId="77777777" w:rsidR="006C4917" w:rsidRDefault="006C4917"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B2ACE" w14:textId="77777777" w:rsidR="006C4917" w:rsidRDefault="006C4917" w:rsidP="00E9131E">
      <w:pPr>
        <w:spacing w:after="0" w:line="240" w:lineRule="auto"/>
      </w:pPr>
      <w:r>
        <w:separator/>
      </w:r>
    </w:p>
  </w:footnote>
  <w:footnote w:type="continuationSeparator" w:id="0">
    <w:p w14:paraId="012999C7" w14:textId="77777777" w:rsidR="006C4917" w:rsidRDefault="006C4917"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AA636" w14:textId="3C7FD78F" w:rsidR="0026758D"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26758D">
      <w:rPr>
        <w:rFonts w:ascii="Times New Roman" w:hAnsi="Times New Roman" w:cs="Times New Roman"/>
        <w:sz w:val="20"/>
        <w:szCs w:val="20"/>
      </w:rPr>
      <w:t>: CS350</w:t>
    </w:r>
    <w:r w:rsidRPr="000A0186">
      <w:rPr>
        <w:rFonts w:ascii="Times New Roman" w:hAnsi="Times New Roman" w:cs="Times New Roman"/>
        <w:sz w:val="20"/>
        <w:szCs w:val="20"/>
      </w:rPr>
      <w:t xml:space="preserve">          </w:t>
    </w:r>
    <w:r w:rsidR="0026758D">
      <w:rPr>
        <w:rFonts w:ascii="Times New Roman" w:hAnsi="Times New Roman" w:cs="Times New Roman"/>
        <w:sz w:val="20"/>
        <w:szCs w:val="20"/>
      </w:rPr>
      <w:tab/>
    </w:r>
    <w:r w:rsidRPr="000A0186">
      <w:rPr>
        <w:rFonts w:ascii="Times New Roman" w:hAnsi="Times New Roman" w:cs="Times New Roman"/>
        <w:sz w:val="20"/>
        <w:szCs w:val="20"/>
      </w:rPr>
      <w:t xml:space="preserve"> </w:t>
    </w:r>
    <w:proofErr w:type="spellStart"/>
    <w:r w:rsidRPr="000A0186">
      <w:rPr>
        <w:rFonts w:ascii="Times New Roman" w:hAnsi="Times New Roman" w:cs="Times New Roman"/>
        <w:sz w:val="20"/>
        <w:szCs w:val="20"/>
      </w:rPr>
      <w:t>StudentName</w:t>
    </w:r>
    <w:proofErr w:type="spellEnd"/>
    <w:r w:rsidR="000A0186">
      <w:rPr>
        <w:rFonts w:ascii="Times New Roman" w:hAnsi="Times New Roman" w:cs="Times New Roman"/>
        <w:sz w:val="20"/>
        <w:szCs w:val="20"/>
      </w:rPr>
      <w:t>:</w:t>
    </w:r>
    <w:r w:rsidR="0026758D">
      <w:rPr>
        <w:rFonts w:ascii="Times New Roman" w:hAnsi="Times New Roman" w:cs="Times New Roman"/>
        <w:sz w:val="20"/>
        <w:szCs w:val="20"/>
      </w:rPr>
      <w:t xml:space="preserve"> Sean Poston</w:t>
    </w:r>
    <w:r w:rsidRPr="000A0186">
      <w:rPr>
        <w:rFonts w:ascii="Times New Roman" w:hAnsi="Times New Roman" w:cs="Times New Roman"/>
        <w:sz w:val="20"/>
        <w:szCs w:val="20"/>
      </w:rPr>
      <w:t xml:space="preserve">                             </w:t>
    </w:r>
    <w:r w:rsidR="0026758D">
      <w:rPr>
        <w:rFonts w:ascii="Times New Roman" w:hAnsi="Times New Roman" w:cs="Times New Roman"/>
        <w:sz w:val="20"/>
        <w:szCs w:val="20"/>
      </w:rPr>
      <w:tab/>
    </w:r>
    <w:r w:rsidRPr="000A0186">
      <w:rPr>
        <w:rFonts w:ascii="Times New Roman" w:hAnsi="Times New Roman" w:cs="Times New Roman"/>
        <w:sz w:val="20"/>
        <w:szCs w:val="20"/>
      </w:rPr>
      <w:t xml:space="preserve"> SEMOID</w:t>
    </w:r>
    <w:r w:rsidR="0026758D">
      <w:rPr>
        <w:rFonts w:ascii="Times New Roman" w:hAnsi="Times New Roman" w:cs="Times New Roman"/>
        <w:sz w:val="20"/>
        <w:szCs w:val="20"/>
      </w:rPr>
      <w:t xml:space="preserve">: S01882786 </w:t>
    </w:r>
  </w:p>
  <w:p w14:paraId="33E4881F" w14:textId="0F7D5F0C" w:rsidR="00E9131E" w:rsidRPr="000A0186" w:rsidRDefault="00E9131E" w:rsidP="000A0186">
    <w:pPr>
      <w:pStyle w:val="Header"/>
      <w:jc w:val="both"/>
      <w:rPr>
        <w:rFonts w:ascii="Times New Roman" w:hAnsi="Times New Roman" w:cs="Times New Roman"/>
        <w:sz w:val="20"/>
        <w:szCs w:val="20"/>
      </w:rPr>
    </w:pPr>
    <w:proofErr w:type="spellStart"/>
    <w:r w:rsidRPr="000A0186">
      <w:rPr>
        <w:rFonts w:ascii="Times New Roman" w:hAnsi="Times New Roman" w:cs="Times New Roman"/>
        <w:sz w:val="20"/>
        <w:szCs w:val="20"/>
      </w:rPr>
      <w:t>StudentEmail</w:t>
    </w:r>
    <w:proofErr w:type="spellEnd"/>
    <w:r w:rsidRPr="000A0186">
      <w:rPr>
        <w:rFonts w:ascii="Times New Roman" w:hAnsi="Times New Roman" w:cs="Times New Roman"/>
        <w:sz w:val="20"/>
        <w:szCs w:val="20"/>
      </w:rPr>
      <w:t>:</w:t>
    </w:r>
    <w:r w:rsidR="0026758D">
      <w:rPr>
        <w:rFonts w:ascii="Times New Roman" w:hAnsi="Times New Roman" w:cs="Times New Roman"/>
        <w:sz w:val="20"/>
        <w:szCs w:val="20"/>
      </w:rPr>
      <w:t xml:space="preserve"> sposton1s@semo.edu</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 xml:space="preserve">                                                        </w:t>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Date:</w:t>
    </w:r>
    <w:r w:rsidR="0026758D">
      <w:rPr>
        <w:rFonts w:ascii="Times New Roman" w:hAnsi="Times New Roman" w:cs="Times New Roman"/>
        <w:sz w:val="20"/>
        <w:szCs w:val="20"/>
      </w:rPr>
      <w:t>8/29/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A0186"/>
    <w:rsid w:val="00246058"/>
    <w:rsid w:val="0026758D"/>
    <w:rsid w:val="003942EA"/>
    <w:rsid w:val="006B5E24"/>
    <w:rsid w:val="006C4917"/>
    <w:rsid w:val="00B658A4"/>
    <w:rsid w:val="00BA6FCB"/>
    <w:rsid w:val="00C1069F"/>
    <w:rsid w:val="00D31629"/>
    <w:rsid w:val="00D64388"/>
    <w:rsid w:val="00E70AA4"/>
    <w:rsid w:val="00E86B5B"/>
    <w:rsid w:val="00E913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table" w:styleId="TableGrid">
    <w:name w:val="Table Grid"/>
    <w:basedOn w:val="TableNormal"/>
    <w:uiPriority w:val="39"/>
    <w:rsid w:val="00BA6F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90</Words>
  <Characters>51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2</cp:revision>
  <dcterms:created xsi:type="dcterms:W3CDTF">2021-08-29T21:15:00Z</dcterms:created>
  <dcterms:modified xsi:type="dcterms:W3CDTF">2021-08-29T21:15:00Z</dcterms:modified>
</cp:coreProperties>
</file>